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mhj1v24\scoop\apps\quarto\current\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5-07-10T09:21:28Z</dcterms:created>
  <dcterms:modified xsi:type="dcterms:W3CDTF">2025-07-10T09: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references">
    <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87561</vt:lpwstr>
  </property>
</Properties>
</file>